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dre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rtaz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 Sal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l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08/198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137517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rzandrea@me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